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947F2" w14:textId="6B088B78" w:rsidR="006D0B8B" w:rsidRPr="006D0B8B" w:rsidRDefault="006D0B8B" w:rsidP="006D0B8B">
      <w:pPr>
        <w:jc w:val="right"/>
        <w:rPr>
          <w:b/>
          <w:bCs/>
          <w:sz w:val="28"/>
          <w:szCs w:val="24"/>
        </w:rPr>
      </w:pPr>
      <w:r w:rsidRPr="006D0B8B">
        <w:rPr>
          <w:b/>
          <w:bCs/>
          <w:sz w:val="28"/>
          <w:szCs w:val="24"/>
        </w:rPr>
        <w:t>Name- Devyash Jain</w:t>
      </w:r>
    </w:p>
    <w:p w14:paraId="41DB6BF6" w14:textId="4F3C1030" w:rsidR="006D0B8B" w:rsidRPr="006D0B8B" w:rsidRDefault="006D0B8B" w:rsidP="006D0B8B">
      <w:pPr>
        <w:jc w:val="right"/>
        <w:rPr>
          <w:b/>
          <w:bCs/>
          <w:sz w:val="28"/>
          <w:szCs w:val="24"/>
        </w:rPr>
      </w:pPr>
      <w:r w:rsidRPr="006D0B8B">
        <w:rPr>
          <w:b/>
          <w:bCs/>
          <w:sz w:val="28"/>
          <w:szCs w:val="24"/>
        </w:rPr>
        <w:t>Roll No- J071</w:t>
      </w:r>
    </w:p>
    <w:p w14:paraId="151941E9" w14:textId="02FD9525" w:rsidR="006D0B8B" w:rsidRPr="006D0B8B" w:rsidRDefault="006D0B8B" w:rsidP="006D0B8B">
      <w:pPr>
        <w:jc w:val="center"/>
        <w:rPr>
          <w:b/>
          <w:bCs/>
          <w:sz w:val="28"/>
          <w:szCs w:val="24"/>
        </w:rPr>
      </w:pPr>
      <w:r w:rsidRPr="006D0B8B">
        <w:rPr>
          <w:b/>
          <w:bCs/>
          <w:sz w:val="28"/>
          <w:szCs w:val="24"/>
        </w:rPr>
        <w:t>Assignment- 3</w:t>
      </w:r>
    </w:p>
    <w:p w14:paraId="4049F574" w14:textId="77777777" w:rsidR="006D0B8B" w:rsidRDefault="006D0B8B"/>
    <w:p w14:paraId="6EA397CB" w14:textId="6C481FF5" w:rsidR="0033520D" w:rsidRDefault="0033520D">
      <w:r>
        <w:rPr>
          <w:noProof/>
        </w:rPr>
        <w:drawing>
          <wp:inline distT="0" distB="0" distL="0" distR="0" wp14:anchorId="2F2C05E2" wp14:editId="3C33F5FF">
            <wp:extent cx="5759450" cy="3028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632" b="5973"/>
                    <a:stretch/>
                  </pic:blipFill>
                  <pic:spPr bwMode="auto">
                    <a:xfrm>
                      <a:off x="0" y="0"/>
                      <a:ext cx="57594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871799" wp14:editId="792ECFBA">
            <wp:extent cx="5723255" cy="3054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85"/>
                    <a:stretch/>
                  </pic:blipFill>
                  <pic:spPr bwMode="auto">
                    <a:xfrm>
                      <a:off x="0" y="0"/>
                      <a:ext cx="5723255" cy="305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9FEC07" wp14:editId="5F0867CE">
            <wp:extent cx="5683250" cy="30607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9" b="4987"/>
                    <a:stretch/>
                  </pic:blipFill>
                  <pic:spPr bwMode="auto">
                    <a:xfrm>
                      <a:off x="0" y="0"/>
                      <a:ext cx="5683250" cy="306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479989" wp14:editId="25830CEA">
            <wp:extent cx="5702300" cy="3086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6" b="4198"/>
                    <a:stretch/>
                  </pic:blipFill>
                  <pic:spPr bwMode="auto">
                    <a:xfrm>
                      <a:off x="0" y="0"/>
                      <a:ext cx="57023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0D64DD" wp14:editId="45790298">
            <wp:extent cx="5723255" cy="32213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4403D5" wp14:editId="543474F7">
            <wp:extent cx="5723255" cy="32213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18048A" wp14:editId="4621199B">
            <wp:extent cx="5723255" cy="32213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36650D" wp14:editId="25273263">
            <wp:extent cx="5723255" cy="32213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66328B" wp14:editId="56DEF64B">
            <wp:extent cx="5723255" cy="32213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22105C" wp14:editId="2C27E3BB">
            <wp:extent cx="5723255" cy="32213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AA1442" wp14:editId="34364781">
            <wp:extent cx="5723255" cy="32213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EEA06" w14:textId="3F64B0EF" w:rsidR="006D0B8B" w:rsidRDefault="006D0B8B"/>
    <w:p w14:paraId="14E4A8FA" w14:textId="233344BB" w:rsidR="006D0B8B" w:rsidRDefault="006D0B8B"/>
    <w:p w14:paraId="00E07F79" w14:textId="31C06782" w:rsidR="006D0B8B" w:rsidRDefault="006D0B8B">
      <w:r>
        <w:rPr>
          <w:noProof/>
        </w:rPr>
        <w:lastRenderedPageBreak/>
        <w:drawing>
          <wp:inline distT="0" distB="0" distL="0" distR="0" wp14:anchorId="5CD05B00" wp14:editId="257C6F23">
            <wp:extent cx="3988435" cy="88633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43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FBF3E" w14:textId="60A69DE9" w:rsidR="006D0B8B" w:rsidRDefault="006D0B8B">
      <w:r>
        <w:rPr>
          <w:noProof/>
        </w:rPr>
        <w:lastRenderedPageBreak/>
        <w:drawing>
          <wp:inline distT="0" distB="0" distL="0" distR="0" wp14:anchorId="0593BFCD" wp14:editId="51CA89B5">
            <wp:extent cx="3988435" cy="88633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43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4E455" w14:textId="0660369C" w:rsidR="006D0B8B" w:rsidRDefault="006D0B8B">
      <w:r>
        <w:rPr>
          <w:noProof/>
        </w:rPr>
        <w:lastRenderedPageBreak/>
        <w:drawing>
          <wp:inline distT="0" distB="0" distL="0" distR="0" wp14:anchorId="0317FEED" wp14:editId="373F8B35">
            <wp:extent cx="3988435" cy="886333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43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BC45B" w14:textId="56F359C0" w:rsidR="006D0B8B" w:rsidRPr="006D0B8B" w:rsidRDefault="006D0B8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510BFD8" wp14:editId="66FB6F8D">
            <wp:extent cx="3988435" cy="88633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43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D0B8B" w:rsidRPr="006D0B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GAlMLMwMzc0MLUyUdpeDU4uLM/DyQAsNaADPb6hwsAAAA"/>
  </w:docVars>
  <w:rsids>
    <w:rsidRoot w:val="0033520D"/>
    <w:rsid w:val="0033520D"/>
    <w:rsid w:val="006D0B8B"/>
    <w:rsid w:val="00844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7C720"/>
  <w15:chartTrackingRefBased/>
  <w15:docId w15:val="{3F89C72F-7F20-4A5B-8C8B-0B2420C68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HAV LADDHA - 70092000061</dc:creator>
  <cp:keywords/>
  <dc:description/>
  <cp:lastModifiedBy>Devyash Jain</cp:lastModifiedBy>
  <cp:revision>2</cp:revision>
  <dcterms:created xsi:type="dcterms:W3CDTF">2022-02-14T17:30:00Z</dcterms:created>
  <dcterms:modified xsi:type="dcterms:W3CDTF">2022-02-14T17:30:00Z</dcterms:modified>
</cp:coreProperties>
</file>